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CE2E7E" w14:textId="7A8BD873" w:rsidR="00793DEE" w:rsidRDefault="003A4FD0">
      <w:r>
        <w:t xml:space="preserve">Camilo Joshua Pascua </w:t>
      </w:r>
      <w:r>
        <w:br/>
        <w:t>Solo project</w:t>
      </w:r>
    </w:p>
    <w:sectPr w:rsidR="00793DEE" w:rsidSect="00677D88">
      <w:pgSz w:w="11520" w:h="1656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O3MLI0NTQyMTA1NDNU0lEKTi0uzszPAykwrAUATFTt8iwAAAA="/>
  </w:docVars>
  <w:rsids>
    <w:rsidRoot w:val="003A4FD0"/>
    <w:rsid w:val="003A4FD0"/>
    <w:rsid w:val="00677D88"/>
    <w:rsid w:val="00793D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7BDE82"/>
  <w15:chartTrackingRefBased/>
  <w15:docId w15:val="{7E151722-7EE4-4587-9819-21273A52B6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DEDEDE"/>
      </a:dk1>
      <a:lt1>
        <a:sysClr val="window" lastClr="181B28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</Words>
  <Characters>30</Characters>
  <Application>Microsoft Office Word</Application>
  <DocSecurity>0</DocSecurity>
  <Lines>1</Lines>
  <Paragraphs>1</Paragraphs>
  <ScaleCrop>false</ScaleCrop>
  <Company/>
  <LinksUpToDate>false</LinksUpToDate>
  <CharactersWithSpaces>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bs</dc:creator>
  <cp:keywords/>
  <dc:description/>
  <cp:lastModifiedBy>Jebs</cp:lastModifiedBy>
  <cp:revision>1</cp:revision>
  <dcterms:created xsi:type="dcterms:W3CDTF">2020-10-10T05:55:00Z</dcterms:created>
  <dcterms:modified xsi:type="dcterms:W3CDTF">2020-10-10T05:56:00Z</dcterms:modified>
</cp:coreProperties>
</file>